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Higgins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1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e32d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Melinda Higgins</dc:creator>
  <dcterms:created xsi:type="dcterms:W3CDTF">2016-03-11</dcterms:created>
  <dcterms:modified xsi:type="dcterms:W3CDTF">2016-03-11</dcterms:modified>
</cp:coreProperties>
</file>